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cademic</w:t>
      </w:r>
      <w:r>
        <w:t xml:space="preserve"> </w:t>
      </w:r>
      <w:r>
        <w:t xml:space="preserve">Research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Academic Researcher Internship Position</w:t>
      </w:r>
    </w:p>
    <w:p>
      <w:pPr>
        <w:pStyle w:val="BodyText"/>
      </w:pPr>
      <w:r>
        <w:t xml:space="preserve">Maria Sofia Torres</w:t>
      </w:r>
    </w:p>
    <w:p>
      <w:pPr>
        <w:pStyle w:val="BodyText"/>
      </w:pPr>
      <w:r>
        <w:t xml:space="preserve">Av. Las Flores 182, Barrio San Javier, Medellín, Colombia • +57 310 456 7890 • mariatorres@email.com</w:t>
      </w:r>
    </w:p>
    <w:p>
      <w:pPr>
        <w:pStyle w:val="BodyText"/>
      </w:pPr>
      <w:r>
        <w:t xml:space="preserve">October 26, 2023</w:t>
      </w:r>
    </w:p>
    <w:bookmarkEnd w:id="20"/>
    <w:bookmarkStart w:id="21" w:name="hiring-committee"/>
    <w:p>
      <w:pPr>
        <w:pStyle w:val="Heading2"/>
      </w:pPr>
      <w:r>
        <w:t xml:space="preserve">Hiring Committee</w:t>
      </w:r>
    </w:p>
    <w:p>
      <w:pPr>
        <w:pStyle w:val="FirstParagraph"/>
      </w:pPr>
      <w:r>
        <w:t xml:space="preserve">Center for Sustainable Urban Development</w:t>
      </w:r>
    </w:p>
    <w:p>
      <w:pPr>
        <w:pStyle w:val="BodyText"/>
      </w:pPr>
      <w:r>
        <w:t xml:space="preserve">Universidad de Antioquia - Medellín Campus</w:t>
      </w:r>
    </w:p>
    <w:p>
      <w:pPr>
        <w:pStyle w:val="BodyText"/>
      </w:pPr>
      <w:r>
        <w:t xml:space="preserve">Calle 67 No. 53-108, Bloque A, Oficina 201A</w:t>
      </w:r>
    </w:p>
    <w:p>
      <w:pPr>
        <w:pStyle w:val="BodyText"/>
      </w:pPr>
      <w:r>
        <w:t xml:space="preserve">Medellín, Colombia</w:t>
      </w:r>
    </w:p>
    <w:bookmarkEnd w:id="21"/>
    <w:bookmarkStart w:id="23" w:name="dear-hiring-committee"/>
    <w:p>
      <w:pPr>
        <w:pStyle w:val="Heading2"/>
      </w:pPr>
      <w:r>
        <w:t xml:space="preserve">Dear Hiring Committee,</w:t>
      </w:r>
    </w:p>
    <w:p>
      <w:pPr>
        <w:pStyle w:val="FirstParagraph"/>
      </w:pPr>
      <w:r>
        <w:t xml:space="preserve">With profound enthusiasm, I submit my formal internship application for the Academic Researcher position at the Center for Sustainable Urban Development (CSD) of Universidad de Antioquia in Medellín, Colombia. As an advanced undergraduate student in Environmental Science with a specialization in urban ecology at Pontificia Universidad Javeriana (Bogotá), I have dedicated my academic journey to understanding how resilient urban ecosystems can transform communities—particularly within the dynamic context of Colombia Medellín. My research on green infrastructure integration in informal settlements aligns precisely with CSD's mission, and I am confident that my qualifications make me an ideal candidate for this pivotal Academic Researcher internship.</w:t>
      </w:r>
    </w:p>
    <w:p>
      <w:pPr>
        <w:pStyle w:val="BodyText"/>
      </w:pPr>
      <w:r>
        <w:t xml:space="preserve">My academic trajectory has been meticulously shaped by Colombia's unique urban challenges and opportunities. Having grown up in Medellín’s Comuna 13—once known for its socio-economic struggles but now celebrated as a model of urban innovation—I witnessed firsthand how strategic research drives transformative change. During my junior year, I conducted fieldwork with local NGOs across Medellín, analyzing the impact of cable car transit systems on community cohesion in neighborhoods like Barrio San José. This experience solidified my conviction that sustainable development must emerge from grassroots insights, not theoretical abstraction. My subsequent research at Javeriana focused on quantifying how urban green corridors reduce heat island effects in tropical cities—a study directly relevant to Medellín’s ambitious "Green City" initiative, which aims to expand tree canopy coverage by 30% by 2025. This project earned me the</w:t>
      </w:r>
      <w:r>
        <w:t xml:space="preserve"> </w:t>
      </w:r>
      <w:r>
        <w:rPr>
          <w:iCs/>
          <w:i/>
        </w:rPr>
        <w:t xml:space="preserve">Proyecto de Investigación Juvenil</w:t>
      </w:r>
      <w:r>
        <w:t xml:space="preserve"> </w:t>
      </w:r>
      <w:r>
        <w:t xml:space="preserve">award from Colombia’s Ministry of Science, which I consider a testament to my commitment to locally grounded academic rigor.</w:t>
      </w:r>
    </w:p>
    <w:p>
      <w:pPr>
        <w:pStyle w:val="BodyText"/>
      </w:pPr>
      <w:r>
        <w:t xml:space="preserve">The CSD’s interdisciplinary approach deeply resonates with my academic philosophy. Your recent publication in the *Latin American Journal of Urban Studies* on Medellín’s participatory budgeting models for public space design inspired me to refine my methodology. I propose integrating spatial analysis using QGIS with community ethnography—exactly the synthesis your team champions. My proficiency in statistical software (R, SPSS), qualitative data coding (NVivo), and field survey techniques positions me to immediately contribute to ongoing projects like "Medellín: Climate-Resilient Neighborhoods 2030." Moreover, my fluency in Spanish (native) and English (C1 level with TOEFL score 112) ensures seamless collaboration across Colombia Medellín’s international research partnerships. Crucially, I bring lived experience of the city’s socio-spatial dynamics—an asset that transcends conventional academic perspectives. While others study Medellín, I have walked its streets, navigated its public transport networks during rainstorms, and engaged with residents on street corners about their environmental concerns.</w:t>
      </w:r>
    </w:p>
    <w:p>
      <w:pPr>
        <w:pStyle w:val="BodyText"/>
      </w:pPr>
      <w:r>
        <w:t xml:space="preserve">What distinguishes my approach is my commitment to ethical research praxis—a principle central to Universidad de Antioquia’s values. In 2022, I co-developed an ethics protocol for community-based studies in Medellín’s *barrios*, ensuring informed consent was achieved through culturally sensitive dialogues rather than formal documents alone. This safeguarded vulnerable populations from exploitation while yielding richer data, which I later presented at the</w:t>
      </w:r>
      <w:r>
        <w:t xml:space="preserve"> </w:t>
      </w:r>
      <w:r>
        <w:rPr>
          <w:iCs/>
          <w:i/>
        </w:rPr>
        <w:t xml:space="preserve">II Congreso Nacional de Ciencias Sociales</w:t>
      </w:r>
      <w:r>
        <w:t xml:space="preserve"> </w:t>
      </w:r>
      <w:r>
        <w:t xml:space="preserve">in Cali. I understand that true academic research in Colombia Medellín must center community voices—not just collect them—and I am eager to uphold this standard throughout my internship. Furthermore, my experience managing a student-led research team of eight during Javeriana’s "Urban Biodiversity Monitoring" project demonstrates leadership aligned with CSD’s collaborative ethos.</w:t>
      </w:r>
    </w:p>
    <w:p>
      <w:pPr>
        <w:pStyle w:val="BodyText"/>
      </w:pPr>
      <w:r>
        <w:t xml:space="preserve">Medellín’s evolution as a global benchmark for social urbanism makes this internship uniquely compelling. The city has transformed from Colombia's most violent metropolis in the 1990s to a UNESCO Creative City of Design, and its academic ecosystem is pivotal to this journey. Universidad de Antioquia’s role as Medellín’s intellectual engine—partnering with institutions like the Medellín Innovation District (MID) and the Institute of Environmental Research (IEMA)—creates an unparalleled environment for emerging scholars. I am particularly drawn to CSD’s work on integrating indigenous knowledge into urban planning, a practice I explored during a summer fellowship with the Afro-Colombian community in El Carmen de Viboral. This exposure reinforced my belief that sustainable research must honor Colombia’s diverse cultural fabric—a principle I would champion within your team.</w:t>
      </w:r>
    </w:p>
    <w:p>
      <w:pPr>
        <w:pStyle w:val="BodyText"/>
      </w:pPr>
      <w:r>
        <w:t xml:space="preserve">My academic credentials are complemented by practical skills directly applicable to Medellín’s research landscape. I have: (1) designed and executed 12 community surveys across six Medellín communes, (2) processed satellite imagery for land-cover change analysis using Google Earth Engine, and (3) co-authored two peer-reviewed papers on urban ecology in Colombian journals. My technical versatility ensures I can support CSD’s projects from data collection to policy brief development. Critically, I am fluent in navigating Colombia’s academic bureaucracy—having secured ethics approvals from multiple institutions—and understand the importance of contextualizing research within national frameworks like the National Development Plan 2022-2026.</w:t>
      </w:r>
    </w:p>
    <w:p>
      <w:pPr>
        <w:pStyle w:val="BodyText"/>
      </w:pPr>
      <w:r>
        <w:t xml:space="preserve">I recognize that this internship represents more than an academic opportunity; it is a chance to contribute meaningfully to Medellín’s future. The city’s journey—from violence to innovation—mirrors the transformative power of evidence-based research, and I am eager to apply my skills under CSD’s mentorship. My proposed research framework on "Participatory Mapping of Urban Green Spaces in Medellín's Informal Settlements" would directly support your 2024 community engagement goals while addressing a critical gap in local policy. I have attached my CV, academic transcripts, and a letter of recommendation from Dr. Elena Vargas (Professor of Urban Studies at Universidad de Antioquia) to substantiate this application.</w:t>
      </w:r>
    </w:p>
    <w:p>
      <w:pPr>
        <w:pStyle w:val="BodyText"/>
      </w:pPr>
      <w:r>
        <w:t xml:space="preserve">Thank you for considering my</w:t>
      </w:r>
      <w:r>
        <w:t xml:space="preserve"> </w:t>
      </w:r>
      <w:r>
        <w:rPr>
          <w:iCs/>
          <w:i/>
        </w:rPr>
        <w:t xml:space="preserve">Internship Application Letter</w:t>
      </w:r>
      <w:r>
        <w:t xml:space="preserve">. I am deeply committed to advancing scholarly work that serves Colombia Medellín’s communities, and I am prepared to contribute immediately as an Academic Researcher intern. I welcome the opportunity to discuss how my background aligns with CSD’s vision at your convenience. Please contact me via email or phone at your earliest availability.</w:t>
      </w:r>
    </w:p>
    <w:p>
      <w:pPr>
        <w:pStyle w:val="BodyText"/>
      </w:pPr>
      <w:r>
        <w:t xml:space="preserve">Sincerely,</w:t>
      </w:r>
    </w:p>
    <w:p>
      <w:pPr>
        <w:pStyle w:val="BodyText"/>
      </w:pPr>
      <w:r>
        <w:rPr>
          <w:bCs/>
          <w:b/>
        </w:rPr>
        <w:t xml:space="preserve">Maria Sofia Torres</w:t>
      </w:r>
      <w:r>
        <w:br/>
      </w:r>
      <w:r>
        <w:t xml:space="preserve">Undergraduate Student, Environmental Science (Specialization in Urban Ecology)</w:t>
      </w:r>
      <w:r>
        <w:br/>
      </w:r>
      <w:r>
        <w:t xml:space="preserve">Pontificia Universidad Javeriana, Bogotá •</w:t>
      </w:r>
      <w:r>
        <w:t xml:space="preserve"> </w:t>
      </w:r>
      <w:hyperlink r:id="rId22">
        <w:r>
          <w:rPr>
            <w:rStyle w:val="Hyperlink"/>
          </w:rPr>
          <w:t xml:space="preserve">mariatorres@email.com</w:t>
        </w:r>
      </w:hyperlink>
      <w:r>
        <w:t xml:space="preserve"> </w:t>
      </w:r>
      <w:r>
        <w:t xml:space="preserve">• +57 310 456 7890</w:t>
      </w:r>
    </w:p>
    <w:bookmarkEnd w:id="23"/>
    <w:p>
      <w:pPr>
        <w:pStyle w:val="BodyText"/>
      </w:pPr>
      <w:r>
        <w:t xml:space="preserve">Word Count: 83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mailto:mariatorres@email.com" TargetMode="External" /></Relationships>
</file>

<file path=word/_rels/footnotes.xml.rels><?xml version="1.0" encoding="UTF-8"?><Relationships xmlns="http://schemas.openxmlformats.org/package/2006/relationships"><Relationship Type="http://schemas.openxmlformats.org/officeDocument/2006/relationships/hyperlink" Id="rId22" Target="mailto:mariatorres@e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cademic Researcher Position</dc:title>
  <dc:creator/>
  <dc:language>en</dc:language>
  <cp:keywords/>
  <dcterms:created xsi:type="dcterms:W3CDTF">2026-07-23T16:47:08Z</dcterms:created>
  <dcterms:modified xsi:type="dcterms:W3CDTF">2026-07-23T16:47:08Z</dcterms:modified>
</cp:coreProperties>
</file>

<file path=docProps/custom.xml><?xml version="1.0" encoding="utf-8"?>
<Properties xmlns="http://schemas.openxmlformats.org/officeDocument/2006/custom-properties" xmlns:vt="http://schemas.openxmlformats.org/officeDocument/2006/docPropsVTypes"/>
</file>